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90031" w14:textId="4637FAAD" w:rsidR="0020418C" w:rsidRPr="0020418C" w:rsidRDefault="0020418C">
      <w:pPr>
        <w:rPr>
          <w:u w:val="single"/>
        </w:rPr>
      </w:pPr>
      <w:r w:rsidRPr="0020418C">
        <w:rPr>
          <w:u w:val="single"/>
        </w:rPr>
        <w:t>Mantel test results</w:t>
      </w:r>
    </w:p>
    <w:p w14:paraId="72615948" w14:textId="1BAB025D" w:rsidR="00B45ECB" w:rsidRPr="0020418C" w:rsidRDefault="0020418C" w:rsidP="0020418C">
      <w:pPr>
        <w:rPr>
          <w:u w:val="single"/>
        </w:rPr>
      </w:pPr>
      <w:r w:rsidRPr="0020418C">
        <w:rPr>
          <w:u w:val="single"/>
        </w:rPr>
        <w:t>Results generated from mantel test with 10 words network (5 - 5 Top words)</w:t>
      </w:r>
    </w:p>
    <w:p w14:paraId="007B8873" w14:textId="6B18BB23" w:rsidR="0020418C" w:rsidRDefault="0020418C" w:rsidP="0020418C">
      <w:r>
        <w:t>Mantel-Test for Law and Non-Law datasets (4 articles)</w:t>
      </w:r>
    </w:p>
    <w:tbl>
      <w:tblPr>
        <w:tblStyle w:val="TableGrid"/>
        <w:tblpPr w:leftFromText="180" w:rightFromText="180" w:vertAnchor="page" w:horzAnchor="margin" w:tblpY="2992"/>
        <w:tblW w:w="7664" w:type="dxa"/>
        <w:tblLook w:val="04A0" w:firstRow="1" w:lastRow="0" w:firstColumn="1" w:lastColumn="0" w:noHBand="0" w:noVBand="1"/>
      </w:tblPr>
      <w:tblGrid>
        <w:gridCol w:w="1916"/>
        <w:gridCol w:w="1916"/>
        <w:gridCol w:w="1916"/>
        <w:gridCol w:w="1916"/>
      </w:tblGrid>
      <w:tr w:rsidR="00B45ECB" w:rsidRPr="00B523CA" w14:paraId="3D446BB0" w14:textId="77777777" w:rsidTr="00B45ECB">
        <w:trPr>
          <w:trHeight w:val="180"/>
        </w:trPr>
        <w:tc>
          <w:tcPr>
            <w:tcW w:w="1916" w:type="dxa"/>
          </w:tcPr>
          <w:p w14:paraId="7FF4EAC7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Mantel-Test</w:t>
            </w:r>
          </w:p>
        </w:tc>
        <w:tc>
          <w:tcPr>
            <w:tcW w:w="1916" w:type="dxa"/>
          </w:tcPr>
          <w:p w14:paraId="71DFCDD3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r</w:t>
            </w:r>
          </w:p>
        </w:tc>
        <w:tc>
          <w:tcPr>
            <w:tcW w:w="1916" w:type="dxa"/>
          </w:tcPr>
          <w:p w14:paraId="31E80978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-value</w:t>
            </w:r>
          </w:p>
        </w:tc>
        <w:tc>
          <w:tcPr>
            <w:tcW w:w="1916" w:type="dxa"/>
          </w:tcPr>
          <w:p w14:paraId="2DC01723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z-score</w:t>
            </w:r>
          </w:p>
        </w:tc>
      </w:tr>
      <w:tr w:rsidR="00B45ECB" w:rsidRPr="00B523CA" w14:paraId="1992CC2C" w14:textId="77777777" w:rsidTr="00B45ECB">
        <w:trPr>
          <w:trHeight w:val="180"/>
        </w:trPr>
        <w:tc>
          <w:tcPr>
            <w:tcW w:w="1916" w:type="dxa"/>
          </w:tcPr>
          <w:p w14:paraId="04E40DD7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Article level</w:t>
            </w:r>
          </w:p>
        </w:tc>
        <w:tc>
          <w:tcPr>
            <w:tcW w:w="1916" w:type="dxa"/>
          </w:tcPr>
          <w:p w14:paraId="3BF3AED9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5342</w:t>
            </w:r>
          </w:p>
          <w:p w14:paraId="0E878816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007C71E3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127</w:t>
            </w:r>
          </w:p>
          <w:p w14:paraId="4129C64A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7AA8E0E5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2.935799</w:t>
            </w:r>
          </w:p>
          <w:p w14:paraId="3BC89898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45ECB" w:rsidRPr="00B523CA" w14:paraId="56A2D9D6" w14:textId="77777777" w:rsidTr="00B45ECB">
        <w:trPr>
          <w:trHeight w:val="180"/>
        </w:trPr>
        <w:tc>
          <w:tcPr>
            <w:tcW w:w="1916" w:type="dxa"/>
          </w:tcPr>
          <w:p w14:paraId="2FAF7C5E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2-3 Paragraphs</w:t>
            </w:r>
          </w:p>
        </w:tc>
        <w:tc>
          <w:tcPr>
            <w:tcW w:w="1916" w:type="dxa"/>
          </w:tcPr>
          <w:p w14:paraId="7A42E774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1510</w:t>
            </w:r>
          </w:p>
          <w:p w14:paraId="73B64E04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33DBD97A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714285</w:t>
            </w:r>
          </w:p>
          <w:p w14:paraId="1432F810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02633005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68497</w:t>
            </w:r>
          </w:p>
          <w:p w14:paraId="3235D7C1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45ECB" w:rsidRPr="00B523CA" w14:paraId="126F367B" w14:textId="77777777" w:rsidTr="00B45ECB">
        <w:trPr>
          <w:trHeight w:val="136"/>
        </w:trPr>
        <w:tc>
          <w:tcPr>
            <w:tcW w:w="1916" w:type="dxa"/>
          </w:tcPr>
          <w:p w14:paraId="408BC59A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aragraph level</w:t>
            </w:r>
          </w:p>
        </w:tc>
        <w:tc>
          <w:tcPr>
            <w:tcW w:w="1916" w:type="dxa"/>
          </w:tcPr>
          <w:p w14:paraId="4D287D23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385</w:t>
            </w:r>
          </w:p>
          <w:p w14:paraId="2555798A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5B246418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</w:t>
            </w:r>
          </w:p>
          <w:p w14:paraId="1E20D911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916" w:type="dxa"/>
          </w:tcPr>
          <w:p w14:paraId="6D342DAD" w14:textId="77777777" w:rsidR="00B45ECB" w:rsidRPr="00EE0A2E" w:rsidRDefault="00B45ECB" w:rsidP="00B45EC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EE0A2E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20183</w:t>
            </w:r>
          </w:p>
          <w:p w14:paraId="05C93126" w14:textId="77777777" w:rsidR="00B45ECB" w:rsidRPr="00B523CA" w:rsidRDefault="00B45ECB" w:rsidP="00B45ECB">
            <w:pPr>
              <w:rPr>
                <w:rFonts w:cstheme="minorHAnsi"/>
                <w:sz w:val="21"/>
                <w:szCs w:val="21"/>
              </w:rPr>
            </w:pPr>
          </w:p>
        </w:tc>
      </w:tr>
    </w:tbl>
    <w:p w14:paraId="2ED01651" w14:textId="77777777" w:rsidR="00B45ECB" w:rsidRDefault="00B45ECB" w:rsidP="0020418C"/>
    <w:p w14:paraId="4C1078F7" w14:textId="7929987E" w:rsidR="0098171E" w:rsidRDefault="0098171E" w:rsidP="0020418C"/>
    <w:p w14:paraId="4BCC13D5" w14:textId="6F21A82B" w:rsidR="00B45ECB" w:rsidRDefault="00B45ECB" w:rsidP="0020418C"/>
    <w:p w14:paraId="793D78FF" w14:textId="4657C6BF" w:rsidR="00B45ECB" w:rsidRDefault="00B45ECB" w:rsidP="0020418C"/>
    <w:p w14:paraId="30706DD2" w14:textId="77777777" w:rsidR="00B45ECB" w:rsidRDefault="00B45ECB" w:rsidP="0020418C"/>
    <w:p w14:paraId="262A829C" w14:textId="77777777" w:rsidR="0020418C" w:rsidRDefault="0020418C" w:rsidP="0020418C">
      <w:r>
        <w:t>Mantel test for science – psychology (40 articles)</w:t>
      </w:r>
    </w:p>
    <w:tbl>
      <w:tblPr>
        <w:tblStyle w:val="TableGrid"/>
        <w:tblpPr w:leftFromText="180" w:rightFromText="180" w:vertAnchor="page" w:horzAnchor="margin" w:tblpY="5539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98171E" w:rsidRPr="006D7648" w14:paraId="24C5A51A" w14:textId="77777777" w:rsidTr="0098171E">
        <w:trPr>
          <w:trHeight w:val="437"/>
        </w:trPr>
        <w:tc>
          <w:tcPr>
            <w:tcW w:w="1869" w:type="dxa"/>
          </w:tcPr>
          <w:p w14:paraId="3F33A644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869" w:type="dxa"/>
          </w:tcPr>
          <w:p w14:paraId="3B7E60EF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869" w:type="dxa"/>
          </w:tcPr>
          <w:p w14:paraId="7A598FAE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869" w:type="dxa"/>
          </w:tcPr>
          <w:p w14:paraId="58EA04C3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z-score</w:t>
            </w:r>
          </w:p>
        </w:tc>
      </w:tr>
      <w:tr w:rsidR="0098171E" w:rsidRPr="006D7648" w14:paraId="3FB9C546" w14:textId="77777777" w:rsidTr="0098171E">
        <w:trPr>
          <w:trHeight w:val="437"/>
        </w:trPr>
        <w:tc>
          <w:tcPr>
            <w:tcW w:w="1869" w:type="dxa"/>
          </w:tcPr>
          <w:p w14:paraId="4D5B9E60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869" w:type="dxa"/>
          </w:tcPr>
          <w:p w14:paraId="4E9A4A8D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0233</w:t>
            </w:r>
          </w:p>
          <w:p w14:paraId="43B1FF52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78733B6A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703</w:t>
            </w:r>
          </w:p>
          <w:p w14:paraId="0193881C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47AEBED2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536</w:t>
            </w:r>
          </w:p>
          <w:p w14:paraId="12902A77" w14:textId="77777777" w:rsidR="0098171E" w:rsidRPr="006D7648" w:rsidRDefault="0098171E" w:rsidP="0098171E">
            <w:pPr>
              <w:spacing w:after="160" w:line="259" w:lineRule="auto"/>
            </w:pPr>
          </w:p>
        </w:tc>
      </w:tr>
      <w:tr w:rsidR="0098171E" w:rsidRPr="006D7648" w14:paraId="7345EDB9" w14:textId="77777777" w:rsidTr="0098171E">
        <w:trPr>
          <w:trHeight w:val="437"/>
        </w:trPr>
        <w:tc>
          <w:tcPr>
            <w:tcW w:w="1869" w:type="dxa"/>
          </w:tcPr>
          <w:p w14:paraId="54D1ECCD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869" w:type="dxa"/>
          </w:tcPr>
          <w:p w14:paraId="1587B013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6750</w:t>
            </w:r>
          </w:p>
          <w:p w14:paraId="1B3C7281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3D32E251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81</w:t>
            </w:r>
          </w:p>
          <w:p w14:paraId="46A36FC1" w14:textId="7777777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00A12F9A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4848</w:t>
            </w:r>
          </w:p>
          <w:p w14:paraId="1B1AEEC0" w14:textId="77777777" w:rsidR="0098171E" w:rsidRPr="006D7648" w:rsidRDefault="0098171E" w:rsidP="0098171E">
            <w:pPr>
              <w:spacing w:after="160" w:line="259" w:lineRule="auto"/>
            </w:pPr>
          </w:p>
        </w:tc>
      </w:tr>
      <w:tr w:rsidR="0098171E" w:rsidRPr="006D7648" w14:paraId="22D62BB8" w14:textId="77777777" w:rsidTr="0098171E">
        <w:trPr>
          <w:trHeight w:val="437"/>
        </w:trPr>
        <w:tc>
          <w:tcPr>
            <w:tcW w:w="1869" w:type="dxa"/>
          </w:tcPr>
          <w:p w14:paraId="5CBDD854" w14:textId="77777777" w:rsidR="0098171E" w:rsidRPr="006D7648" w:rsidRDefault="0098171E" w:rsidP="0098171E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869" w:type="dxa"/>
          </w:tcPr>
          <w:p w14:paraId="338CF14A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9198</w:t>
            </w:r>
          </w:p>
          <w:p w14:paraId="7A20EDBF" w14:textId="4FF98C6C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6EAAEF6E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005</w:t>
            </w:r>
          </w:p>
          <w:p w14:paraId="5C4DB36B" w14:textId="33CA3047" w:rsidR="0098171E" w:rsidRPr="006D7648" w:rsidRDefault="0098171E" w:rsidP="0098171E">
            <w:pPr>
              <w:spacing w:after="160" w:line="259" w:lineRule="auto"/>
            </w:pPr>
          </w:p>
        </w:tc>
        <w:tc>
          <w:tcPr>
            <w:tcW w:w="1869" w:type="dxa"/>
          </w:tcPr>
          <w:p w14:paraId="0A8F65AA" w14:textId="77777777" w:rsidR="00166689" w:rsidRPr="00166689" w:rsidRDefault="00166689" w:rsidP="001666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16668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9744</w:t>
            </w:r>
          </w:p>
          <w:p w14:paraId="2BE8F39A" w14:textId="7FF58F82" w:rsidR="0098171E" w:rsidRPr="006D7648" w:rsidRDefault="0098171E" w:rsidP="0098171E">
            <w:pPr>
              <w:spacing w:after="160" w:line="259" w:lineRule="auto"/>
            </w:pPr>
          </w:p>
        </w:tc>
      </w:tr>
    </w:tbl>
    <w:p w14:paraId="47E156C4" w14:textId="77777777" w:rsidR="0020418C" w:rsidRDefault="0020418C" w:rsidP="0020418C"/>
    <w:p w14:paraId="2ACA6A9B" w14:textId="77777777" w:rsidR="0020418C" w:rsidRDefault="0020418C" w:rsidP="0020418C"/>
    <w:p w14:paraId="32688823" w14:textId="77777777" w:rsidR="0020418C" w:rsidRDefault="0020418C" w:rsidP="0020418C"/>
    <w:p w14:paraId="6F3B79A8" w14:textId="77777777" w:rsidR="0020418C" w:rsidRDefault="0020418C" w:rsidP="0020418C"/>
    <w:p w14:paraId="57B72528" w14:textId="77777777" w:rsidR="0020418C" w:rsidRDefault="0020418C" w:rsidP="0020418C"/>
    <w:p w14:paraId="06806DC6" w14:textId="77777777" w:rsidR="0020418C" w:rsidRDefault="0020418C" w:rsidP="0020418C"/>
    <w:p w14:paraId="08000B24" w14:textId="77777777" w:rsidR="0020418C" w:rsidRDefault="0020418C" w:rsidP="0020418C">
      <w:r>
        <w:t>Mantel test for science – psychology (10 articles)</w:t>
      </w:r>
    </w:p>
    <w:tbl>
      <w:tblPr>
        <w:tblStyle w:val="TableGrid"/>
        <w:tblpPr w:leftFromText="180" w:rightFromText="180" w:vertAnchor="page" w:horzAnchor="margin" w:tblpY="8710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98171E" w:rsidRPr="003604E9" w14:paraId="5B96C20E" w14:textId="77777777" w:rsidTr="0098171E">
        <w:trPr>
          <w:trHeight w:val="437"/>
        </w:trPr>
        <w:tc>
          <w:tcPr>
            <w:tcW w:w="1869" w:type="dxa"/>
          </w:tcPr>
          <w:p w14:paraId="3E8B05F8" w14:textId="77777777" w:rsidR="0098171E" w:rsidRPr="003604E9" w:rsidRDefault="0098171E" w:rsidP="0098171E">
            <w:pPr>
              <w:spacing w:after="160" w:line="259" w:lineRule="auto"/>
            </w:pPr>
            <w:bookmarkStart w:id="0" w:name="_Hlk83957134"/>
            <w:r w:rsidRPr="003604E9">
              <w:t>Mantel-Test</w:t>
            </w:r>
          </w:p>
        </w:tc>
        <w:tc>
          <w:tcPr>
            <w:tcW w:w="1869" w:type="dxa"/>
          </w:tcPr>
          <w:p w14:paraId="7670CB57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r</w:t>
            </w:r>
          </w:p>
        </w:tc>
        <w:tc>
          <w:tcPr>
            <w:tcW w:w="1869" w:type="dxa"/>
          </w:tcPr>
          <w:p w14:paraId="6035B70C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p-value</w:t>
            </w:r>
          </w:p>
        </w:tc>
        <w:tc>
          <w:tcPr>
            <w:tcW w:w="1869" w:type="dxa"/>
          </w:tcPr>
          <w:p w14:paraId="07BC3DAD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z-score</w:t>
            </w:r>
          </w:p>
        </w:tc>
      </w:tr>
      <w:tr w:rsidR="0098171E" w:rsidRPr="003604E9" w14:paraId="6AB804C8" w14:textId="77777777" w:rsidTr="0098171E">
        <w:trPr>
          <w:trHeight w:val="437"/>
        </w:trPr>
        <w:tc>
          <w:tcPr>
            <w:tcW w:w="1869" w:type="dxa"/>
          </w:tcPr>
          <w:p w14:paraId="419F735E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Article level</w:t>
            </w:r>
          </w:p>
        </w:tc>
        <w:tc>
          <w:tcPr>
            <w:tcW w:w="1869" w:type="dxa"/>
          </w:tcPr>
          <w:p w14:paraId="1D19C6A6" w14:textId="77777777" w:rsidR="0098171E" w:rsidRPr="003604E9" w:rsidRDefault="0098171E" w:rsidP="0098171E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1881</w:t>
            </w:r>
          </w:p>
        </w:tc>
        <w:tc>
          <w:tcPr>
            <w:tcW w:w="1869" w:type="dxa"/>
          </w:tcPr>
          <w:p w14:paraId="2A5D75AB" w14:textId="115504CD" w:rsidR="0098171E" w:rsidRPr="00122EF1" w:rsidRDefault="0098171E" w:rsidP="00122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7864</w:t>
            </w:r>
          </w:p>
        </w:tc>
        <w:tc>
          <w:tcPr>
            <w:tcW w:w="1869" w:type="dxa"/>
          </w:tcPr>
          <w:p w14:paraId="3A625DDF" w14:textId="05A5E19A" w:rsidR="0098171E" w:rsidRPr="00122EF1" w:rsidRDefault="0098171E" w:rsidP="00122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0322</w:t>
            </w:r>
          </w:p>
        </w:tc>
      </w:tr>
      <w:tr w:rsidR="0098171E" w:rsidRPr="003604E9" w14:paraId="10FDA45C" w14:textId="77777777" w:rsidTr="0098171E">
        <w:trPr>
          <w:trHeight w:val="437"/>
        </w:trPr>
        <w:tc>
          <w:tcPr>
            <w:tcW w:w="1869" w:type="dxa"/>
          </w:tcPr>
          <w:p w14:paraId="309C6584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2-3 Paragraphs</w:t>
            </w:r>
          </w:p>
        </w:tc>
        <w:tc>
          <w:tcPr>
            <w:tcW w:w="1869" w:type="dxa"/>
          </w:tcPr>
          <w:p w14:paraId="4A33E853" w14:textId="47CC7C1B" w:rsidR="0098171E" w:rsidRPr="00122EF1" w:rsidRDefault="0098171E" w:rsidP="00122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</w:tc>
        <w:tc>
          <w:tcPr>
            <w:tcW w:w="1869" w:type="dxa"/>
          </w:tcPr>
          <w:p w14:paraId="5FC62004" w14:textId="0AC1E344" w:rsidR="0098171E" w:rsidRPr="00122EF1" w:rsidRDefault="0098171E" w:rsidP="00122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625</w:t>
            </w:r>
          </w:p>
        </w:tc>
        <w:tc>
          <w:tcPr>
            <w:tcW w:w="1869" w:type="dxa"/>
          </w:tcPr>
          <w:p w14:paraId="47332ACC" w14:textId="4B3857CF" w:rsidR="0098171E" w:rsidRPr="00122EF1" w:rsidRDefault="0098171E" w:rsidP="00122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27201</w:t>
            </w:r>
          </w:p>
        </w:tc>
      </w:tr>
      <w:tr w:rsidR="0098171E" w:rsidRPr="003604E9" w14:paraId="28C88F1C" w14:textId="77777777" w:rsidTr="0098171E">
        <w:trPr>
          <w:trHeight w:val="437"/>
        </w:trPr>
        <w:tc>
          <w:tcPr>
            <w:tcW w:w="1869" w:type="dxa"/>
          </w:tcPr>
          <w:p w14:paraId="6D972580" w14:textId="77777777" w:rsidR="0098171E" w:rsidRPr="003604E9" w:rsidRDefault="0098171E" w:rsidP="0098171E">
            <w:pPr>
              <w:spacing w:after="160" w:line="259" w:lineRule="auto"/>
            </w:pPr>
            <w:r w:rsidRPr="003604E9">
              <w:t>Paragraph level</w:t>
            </w:r>
          </w:p>
        </w:tc>
        <w:tc>
          <w:tcPr>
            <w:tcW w:w="1869" w:type="dxa"/>
          </w:tcPr>
          <w:p w14:paraId="78285F77" w14:textId="4B8D6B34" w:rsidR="0098171E" w:rsidRPr="00122EF1" w:rsidRDefault="0098171E" w:rsidP="00122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2813</w:t>
            </w:r>
          </w:p>
        </w:tc>
        <w:tc>
          <w:tcPr>
            <w:tcW w:w="1869" w:type="dxa"/>
          </w:tcPr>
          <w:p w14:paraId="0D4368D7" w14:textId="0B567CEA" w:rsidR="0098171E" w:rsidRPr="00122EF1" w:rsidRDefault="0098171E" w:rsidP="00122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417</w:t>
            </w:r>
          </w:p>
        </w:tc>
        <w:tc>
          <w:tcPr>
            <w:tcW w:w="1869" w:type="dxa"/>
          </w:tcPr>
          <w:p w14:paraId="6AB7D08D" w14:textId="1002DA61" w:rsidR="0098171E" w:rsidRPr="00122EF1" w:rsidRDefault="0098171E" w:rsidP="00122EF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0066</w:t>
            </w:r>
          </w:p>
        </w:tc>
      </w:tr>
      <w:bookmarkEnd w:id="0"/>
    </w:tbl>
    <w:p w14:paraId="4267056B" w14:textId="77777777" w:rsidR="0020418C" w:rsidRDefault="0020418C" w:rsidP="0020418C"/>
    <w:p w14:paraId="0547A2A1" w14:textId="77777777" w:rsidR="0020418C" w:rsidRDefault="0020418C" w:rsidP="002041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14:paraId="2836BC47" w14:textId="77777777" w:rsidR="0020418C" w:rsidRPr="00892517" w:rsidRDefault="0020418C" w:rsidP="002041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14:paraId="56E1B5B3" w14:textId="77777777" w:rsidR="0020418C" w:rsidRDefault="0020418C" w:rsidP="0020418C"/>
    <w:p w14:paraId="2C047FED" w14:textId="77777777" w:rsidR="0020418C" w:rsidRDefault="0020418C" w:rsidP="0020418C"/>
    <w:p w14:paraId="41A94A35" w14:textId="46148774" w:rsidR="00D30C55" w:rsidRDefault="00D30C55" w:rsidP="0020418C"/>
    <w:p w14:paraId="1C9D38BF" w14:textId="77777777" w:rsidR="00A92CF1" w:rsidRDefault="00A92CF1" w:rsidP="0020418C"/>
    <w:p w14:paraId="44DC311C" w14:textId="77777777" w:rsidR="00D30C55" w:rsidRDefault="00D30C55" w:rsidP="00D30C55">
      <w:r>
        <w:t>Mantel test for science – psychology (20 articles)</w:t>
      </w:r>
    </w:p>
    <w:tbl>
      <w:tblPr>
        <w:tblStyle w:val="TableGrid"/>
        <w:tblpPr w:leftFromText="180" w:rightFromText="180" w:vertAnchor="page" w:horzAnchor="margin" w:tblpY="12106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A92CF1" w:rsidRPr="00A92CF1" w14:paraId="4E133988" w14:textId="77777777" w:rsidTr="00A92CF1">
        <w:trPr>
          <w:trHeight w:val="437"/>
        </w:trPr>
        <w:tc>
          <w:tcPr>
            <w:tcW w:w="1869" w:type="dxa"/>
          </w:tcPr>
          <w:p w14:paraId="6451677C" w14:textId="77777777" w:rsidR="00A92CF1" w:rsidRPr="00A92CF1" w:rsidRDefault="00A92CF1" w:rsidP="00A92CF1">
            <w:pPr>
              <w:spacing w:after="160" w:line="259" w:lineRule="auto"/>
            </w:pPr>
            <w:r w:rsidRPr="00A92CF1">
              <w:t>Mantel-Test</w:t>
            </w:r>
          </w:p>
        </w:tc>
        <w:tc>
          <w:tcPr>
            <w:tcW w:w="1869" w:type="dxa"/>
          </w:tcPr>
          <w:p w14:paraId="21FBE760" w14:textId="77777777" w:rsidR="00A92CF1" w:rsidRPr="00A92CF1" w:rsidRDefault="00A92CF1" w:rsidP="00A92CF1">
            <w:pPr>
              <w:spacing w:after="160" w:line="259" w:lineRule="auto"/>
            </w:pPr>
            <w:r w:rsidRPr="00A92CF1">
              <w:t>r</w:t>
            </w:r>
          </w:p>
        </w:tc>
        <w:tc>
          <w:tcPr>
            <w:tcW w:w="1869" w:type="dxa"/>
          </w:tcPr>
          <w:p w14:paraId="57E813DB" w14:textId="77777777" w:rsidR="00A92CF1" w:rsidRPr="00A92CF1" w:rsidRDefault="00A92CF1" w:rsidP="00A92CF1">
            <w:pPr>
              <w:spacing w:after="160" w:line="259" w:lineRule="auto"/>
            </w:pPr>
            <w:r w:rsidRPr="00A92CF1">
              <w:t>p-value</w:t>
            </w:r>
          </w:p>
        </w:tc>
        <w:tc>
          <w:tcPr>
            <w:tcW w:w="1869" w:type="dxa"/>
          </w:tcPr>
          <w:p w14:paraId="7D4EAB6C" w14:textId="77777777" w:rsidR="00A92CF1" w:rsidRPr="00A92CF1" w:rsidRDefault="00A92CF1" w:rsidP="00A92CF1">
            <w:pPr>
              <w:spacing w:after="160" w:line="259" w:lineRule="auto"/>
            </w:pPr>
            <w:r w:rsidRPr="00A92CF1">
              <w:t>z-score</w:t>
            </w:r>
          </w:p>
        </w:tc>
      </w:tr>
      <w:tr w:rsidR="00A92CF1" w:rsidRPr="00A92CF1" w14:paraId="2B82E7CC" w14:textId="77777777" w:rsidTr="00A92CF1">
        <w:trPr>
          <w:trHeight w:val="437"/>
        </w:trPr>
        <w:tc>
          <w:tcPr>
            <w:tcW w:w="1869" w:type="dxa"/>
          </w:tcPr>
          <w:p w14:paraId="5292F471" w14:textId="77777777" w:rsidR="00A92CF1" w:rsidRPr="00A92CF1" w:rsidRDefault="00A92CF1" w:rsidP="00A92CF1">
            <w:pPr>
              <w:spacing w:after="160" w:line="259" w:lineRule="auto"/>
            </w:pPr>
            <w:r w:rsidRPr="00A92CF1">
              <w:t>Article level</w:t>
            </w:r>
          </w:p>
        </w:tc>
        <w:tc>
          <w:tcPr>
            <w:tcW w:w="1869" w:type="dxa"/>
          </w:tcPr>
          <w:p w14:paraId="6AB86B50" w14:textId="3278D44F" w:rsidR="00A92CF1" w:rsidRPr="00A92CF1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097</w:t>
            </w:r>
          </w:p>
        </w:tc>
        <w:tc>
          <w:tcPr>
            <w:tcW w:w="1869" w:type="dxa"/>
          </w:tcPr>
          <w:p w14:paraId="3FF9DB37" w14:textId="3C7D4DCD" w:rsidR="00A92CF1" w:rsidRPr="00A92CF1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318</w:t>
            </w:r>
          </w:p>
        </w:tc>
        <w:tc>
          <w:tcPr>
            <w:tcW w:w="1869" w:type="dxa"/>
          </w:tcPr>
          <w:p w14:paraId="6F5BB02F" w14:textId="6335F22A" w:rsidR="00A92CF1" w:rsidRPr="00A92CF1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0863</w:t>
            </w:r>
          </w:p>
        </w:tc>
      </w:tr>
      <w:tr w:rsidR="00A92CF1" w:rsidRPr="00A92CF1" w14:paraId="262D9D6E" w14:textId="77777777" w:rsidTr="00A92CF1">
        <w:trPr>
          <w:trHeight w:val="437"/>
        </w:trPr>
        <w:tc>
          <w:tcPr>
            <w:tcW w:w="1869" w:type="dxa"/>
          </w:tcPr>
          <w:p w14:paraId="5803462A" w14:textId="77777777" w:rsidR="00A92CF1" w:rsidRPr="00A92CF1" w:rsidRDefault="00A92CF1" w:rsidP="00A92CF1">
            <w:pPr>
              <w:spacing w:after="160" w:line="259" w:lineRule="auto"/>
            </w:pPr>
            <w:r w:rsidRPr="00A92CF1">
              <w:t>2-3 Paragraphs</w:t>
            </w:r>
          </w:p>
        </w:tc>
        <w:tc>
          <w:tcPr>
            <w:tcW w:w="1869" w:type="dxa"/>
          </w:tcPr>
          <w:p w14:paraId="10A796EC" w14:textId="77777777" w:rsidR="00A92CF1" w:rsidRPr="00A92CF1" w:rsidRDefault="00A92CF1" w:rsidP="00A92CF1">
            <w:pPr>
              <w:spacing w:after="160" w:line="259" w:lineRule="auto"/>
            </w:pPr>
            <w:r w:rsidRPr="00A92CF1">
              <w:t>-0.12443</w:t>
            </w:r>
          </w:p>
        </w:tc>
        <w:tc>
          <w:tcPr>
            <w:tcW w:w="1869" w:type="dxa"/>
          </w:tcPr>
          <w:p w14:paraId="08559129" w14:textId="733877E0" w:rsidR="00A92CF1" w:rsidRPr="00A92CF1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294</w:t>
            </w:r>
          </w:p>
        </w:tc>
        <w:tc>
          <w:tcPr>
            <w:tcW w:w="1869" w:type="dxa"/>
          </w:tcPr>
          <w:p w14:paraId="55AE98ED" w14:textId="48212B29" w:rsidR="00A92CF1" w:rsidRPr="00A92CF1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1520</w:t>
            </w:r>
          </w:p>
        </w:tc>
      </w:tr>
      <w:tr w:rsidR="00A92CF1" w:rsidRPr="00A92CF1" w14:paraId="50BE26D6" w14:textId="77777777" w:rsidTr="00A92CF1">
        <w:trPr>
          <w:trHeight w:val="437"/>
        </w:trPr>
        <w:tc>
          <w:tcPr>
            <w:tcW w:w="1869" w:type="dxa"/>
          </w:tcPr>
          <w:p w14:paraId="3EFD5CED" w14:textId="77777777" w:rsidR="00A92CF1" w:rsidRPr="00A92CF1" w:rsidRDefault="00A92CF1" w:rsidP="00A92CF1">
            <w:pPr>
              <w:spacing w:after="160" w:line="259" w:lineRule="auto"/>
            </w:pPr>
            <w:r w:rsidRPr="00A92CF1">
              <w:t>Paragraph level</w:t>
            </w:r>
          </w:p>
        </w:tc>
        <w:tc>
          <w:tcPr>
            <w:tcW w:w="1869" w:type="dxa"/>
          </w:tcPr>
          <w:p w14:paraId="18E2D361" w14:textId="773A58DD" w:rsidR="00A92CF1" w:rsidRPr="00A92CF1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7229</w:t>
            </w:r>
          </w:p>
        </w:tc>
        <w:tc>
          <w:tcPr>
            <w:tcW w:w="1869" w:type="dxa"/>
          </w:tcPr>
          <w:p w14:paraId="50D3FD90" w14:textId="743541B9" w:rsidR="00A92CF1" w:rsidRPr="00A92CF1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2942</w:t>
            </w:r>
          </w:p>
        </w:tc>
        <w:tc>
          <w:tcPr>
            <w:tcW w:w="1869" w:type="dxa"/>
          </w:tcPr>
          <w:p w14:paraId="6FB36888" w14:textId="42D14EF3" w:rsidR="00A92CF1" w:rsidRPr="00A92CF1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43762</w:t>
            </w:r>
          </w:p>
        </w:tc>
      </w:tr>
    </w:tbl>
    <w:p w14:paraId="47DCFCED" w14:textId="03DFDB41" w:rsidR="00D30C55" w:rsidRDefault="00D30C55" w:rsidP="0020418C"/>
    <w:p w14:paraId="3DEB0735" w14:textId="7C8057BD" w:rsidR="00D30C55" w:rsidRDefault="00D30C55" w:rsidP="0020418C"/>
    <w:p w14:paraId="62B2E58B" w14:textId="041CF751" w:rsidR="00D30C55" w:rsidRDefault="00D30C55" w:rsidP="0020418C"/>
    <w:p w14:paraId="66488E87" w14:textId="0890C26A" w:rsidR="00D30C55" w:rsidRDefault="00D30C55" w:rsidP="0020418C"/>
    <w:p w14:paraId="347F092B" w14:textId="088F73FE" w:rsidR="00D30C55" w:rsidRDefault="00D30C55" w:rsidP="0020418C"/>
    <w:p w14:paraId="026181B0" w14:textId="71B8E911" w:rsidR="00D30C55" w:rsidRDefault="00D30C55" w:rsidP="0020418C"/>
    <w:p w14:paraId="5DD230DB" w14:textId="63A91FE4" w:rsidR="00D30C55" w:rsidRDefault="00D30C55" w:rsidP="0020418C"/>
    <w:p w14:paraId="08D740C3" w14:textId="77777777" w:rsidR="00D30C55" w:rsidRDefault="00D30C55" w:rsidP="0020418C"/>
    <w:p w14:paraId="38EA51CE" w14:textId="3126EF81" w:rsidR="0020418C" w:rsidRPr="00892517" w:rsidRDefault="0020418C" w:rsidP="0020418C">
      <w:r>
        <w:lastRenderedPageBreak/>
        <w:t>Mantel test for science – non-science</w:t>
      </w:r>
      <w:r w:rsidR="0098171E">
        <w:t xml:space="preserve"> </w:t>
      </w:r>
      <w:r>
        <w:t>(10 articles)</w:t>
      </w:r>
    </w:p>
    <w:p w14:paraId="105112DF" w14:textId="77777777" w:rsidR="0020418C" w:rsidRDefault="0020418C" w:rsidP="0020418C"/>
    <w:p w14:paraId="114DAFFC" w14:textId="77777777" w:rsidR="0020418C" w:rsidRDefault="0020418C" w:rsidP="0020418C"/>
    <w:p w14:paraId="6C650826" w14:textId="77777777" w:rsidR="0020418C" w:rsidRDefault="0020418C" w:rsidP="0020418C"/>
    <w:p w14:paraId="7AF67D15" w14:textId="77777777" w:rsidR="0020418C" w:rsidRDefault="0020418C" w:rsidP="0020418C"/>
    <w:p w14:paraId="5D298264" w14:textId="77777777" w:rsidR="0020418C" w:rsidRDefault="0020418C" w:rsidP="0020418C"/>
    <w:p w14:paraId="2A749E7A" w14:textId="77777777" w:rsidR="00D30C55" w:rsidRDefault="00D30C55"/>
    <w:p w14:paraId="3CED9F5B" w14:textId="42A69320" w:rsidR="0020418C" w:rsidRDefault="0020418C"/>
    <w:p w14:paraId="03072F1E" w14:textId="5446F708" w:rsidR="0020418C" w:rsidRPr="0020418C" w:rsidRDefault="0020418C" w:rsidP="0020418C">
      <w:pPr>
        <w:rPr>
          <w:u w:val="single"/>
        </w:rPr>
      </w:pPr>
      <w:r w:rsidRPr="0020418C">
        <w:rPr>
          <w:u w:val="single"/>
        </w:rPr>
        <w:t>Results generated from mantel test with 20-word network (10 - 10 top words)</w:t>
      </w:r>
    </w:p>
    <w:p w14:paraId="45A74932" w14:textId="29664A4C" w:rsidR="0020418C" w:rsidRDefault="0020418C" w:rsidP="0020418C">
      <w:r>
        <w:t>Mantel-Test for Law and Non-Law datasets (4 articles)</w:t>
      </w:r>
    </w:p>
    <w:tbl>
      <w:tblPr>
        <w:tblStyle w:val="TableGrid"/>
        <w:tblpPr w:leftFromText="180" w:rightFromText="180" w:vertAnchor="page" w:horzAnchor="margin" w:tblpY="2840"/>
        <w:tblW w:w="7500" w:type="dxa"/>
        <w:tblLook w:val="04A0" w:firstRow="1" w:lastRow="0" w:firstColumn="1" w:lastColumn="0" w:noHBand="0" w:noVBand="1"/>
      </w:tblPr>
      <w:tblGrid>
        <w:gridCol w:w="1875"/>
        <w:gridCol w:w="1875"/>
        <w:gridCol w:w="1875"/>
        <w:gridCol w:w="1875"/>
      </w:tblGrid>
      <w:tr w:rsidR="00B45ECB" w:rsidRPr="00B523CA" w14:paraId="0ACEC777" w14:textId="77777777" w:rsidTr="009F56CD">
        <w:trPr>
          <w:trHeight w:val="248"/>
        </w:trPr>
        <w:tc>
          <w:tcPr>
            <w:tcW w:w="1875" w:type="dxa"/>
          </w:tcPr>
          <w:p w14:paraId="43B940D1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bookmarkStart w:id="1" w:name="_Hlk81560466"/>
            <w:r w:rsidRPr="00B523CA">
              <w:rPr>
                <w:rFonts w:cstheme="minorHAnsi"/>
                <w:sz w:val="21"/>
                <w:szCs w:val="21"/>
              </w:rPr>
              <w:t>Mantel-Test</w:t>
            </w:r>
          </w:p>
        </w:tc>
        <w:tc>
          <w:tcPr>
            <w:tcW w:w="1875" w:type="dxa"/>
          </w:tcPr>
          <w:p w14:paraId="34F8720F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r</w:t>
            </w:r>
          </w:p>
        </w:tc>
        <w:tc>
          <w:tcPr>
            <w:tcW w:w="1875" w:type="dxa"/>
          </w:tcPr>
          <w:p w14:paraId="3A3C8503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-value</w:t>
            </w:r>
          </w:p>
        </w:tc>
        <w:tc>
          <w:tcPr>
            <w:tcW w:w="1875" w:type="dxa"/>
          </w:tcPr>
          <w:p w14:paraId="3EC79C95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z-score</w:t>
            </w:r>
          </w:p>
        </w:tc>
      </w:tr>
      <w:tr w:rsidR="00B45ECB" w:rsidRPr="00B523CA" w14:paraId="0FA16155" w14:textId="77777777" w:rsidTr="009F56CD">
        <w:trPr>
          <w:trHeight w:val="248"/>
        </w:trPr>
        <w:tc>
          <w:tcPr>
            <w:tcW w:w="1875" w:type="dxa"/>
          </w:tcPr>
          <w:p w14:paraId="39C6D0B6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Article level</w:t>
            </w:r>
          </w:p>
        </w:tc>
        <w:tc>
          <w:tcPr>
            <w:tcW w:w="1875" w:type="dxa"/>
          </w:tcPr>
          <w:p w14:paraId="1B419D9A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2178</w:t>
            </w:r>
          </w:p>
          <w:p w14:paraId="3F47DB5C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42B73E06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489</w:t>
            </w:r>
          </w:p>
          <w:p w14:paraId="0AD351B6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67F26B50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6275</w:t>
            </w:r>
          </w:p>
          <w:p w14:paraId="5A0BBEBE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45ECB" w:rsidRPr="00B523CA" w14:paraId="3C9AF875" w14:textId="77777777" w:rsidTr="009F56CD">
        <w:trPr>
          <w:trHeight w:val="248"/>
        </w:trPr>
        <w:tc>
          <w:tcPr>
            <w:tcW w:w="1875" w:type="dxa"/>
          </w:tcPr>
          <w:p w14:paraId="3D1FB958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2-3 Paragraphs</w:t>
            </w:r>
          </w:p>
        </w:tc>
        <w:tc>
          <w:tcPr>
            <w:tcW w:w="1875" w:type="dxa"/>
          </w:tcPr>
          <w:p w14:paraId="0516390B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6725</w:t>
            </w:r>
          </w:p>
          <w:p w14:paraId="409706D4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7CEDD6D1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282</w:t>
            </w:r>
          </w:p>
          <w:p w14:paraId="4B570E08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65C2175B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0405</w:t>
            </w:r>
          </w:p>
          <w:p w14:paraId="6206DEB7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</w:tr>
      <w:tr w:rsidR="00B45ECB" w:rsidRPr="00B523CA" w14:paraId="516BB972" w14:textId="77777777" w:rsidTr="009F56CD">
        <w:trPr>
          <w:trHeight w:val="52"/>
        </w:trPr>
        <w:tc>
          <w:tcPr>
            <w:tcW w:w="1875" w:type="dxa"/>
          </w:tcPr>
          <w:p w14:paraId="203A8283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  <w:r w:rsidRPr="00B523CA">
              <w:rPr>
                <w:rFonts w:cstheme="minorHAnsi"/>
                <w:sz w:val="21"/>
                <w:szCs w:val="21"/>
              </w:rPr>
              <w:t>Paragraph level</w:t>
            </w:r>
          </w:p>
        </w:tc>
        <w:tc>
          <w:tcPr>
            <w:tcW w:w="1875" w:type="dxa"/>
          </w:tcPr>
          <w:p w14:paraId="7FADA58A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1741</w:t>
            </w:r>
          </w:p>
          <w:p w14:paraId="43B4AA0D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04EC8593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493</w:t>
            </w:r>
          </w:p>
          <w:p w14:paraId="00CD0B82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  <w:tc>
          <w:tcPr>
            <w:tcW w:w="1875" w:type="dxa"/>
          </w:tcPr>
          <w:p w14:paraId="553F290E" w14:textId="77777777" w:rsidR="00B45ECB" w:rsidRPr="00B45ECB" w:rsidRDefault="00B45ECB" w:rsidP="009F56C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B45EC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71181</w:t>
            </w:r>
          </w:p>
          <w:p w14:paraId="7316EC14" w14:textId="77777777" w:rsidR="00B45ECB" w:rsidRPr="00B523CA" w:rsidRDefault="00B45ECB" w:rsidP="009F56CD">
            <w:pPr>
              <w:rPr>
                <w:rFonts w:cstheme="minorHAnsi"/>
                <w:sz w:val="21"/>
                <w:szCs w:val="21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6631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D30C55" w:rsidRPr="006D7648" w14:paraId="2723C8FF" w14:textId="77777777" w:rsidTr="00D30C55">
        <w:trPr>
          <w:trHeight w:val="437"/>
        </w:trPr>
        <w:tc>
          <w:tcPr>
            <w:tcW w:w="1869" w:type="dxa"/>
          </w:tcPr>
          <w:bookmarkEnd w:id="1"/>
          <w:p w14:paraId="0DEAD982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869" w:type="dxa"/>
          </w:tcPr>
          <w:p w14:paraId="05A7196F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869" w:type="dxa"/>
          </w:tcPr>
          <w:p w14:paraId="76877C8E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869" w:type="dxa"/>
          </w:tcPr>
          <w:p w14:paraId="46C24D7F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z-score</w:t>
            </w:r>
          </w:p>
        </w:tc>
      </w:tr>
      <w:tr w:rsidR="00D30C55" w:rsidRPr="006D7648" w14:paraId="5C2CFC2C" w14:textId="77777777" w:rsidTr="00D30C55">
        <w:trPr>
          <w:trHeight w:val="437"/>
        </w:trPr>
        <w:tc>
          <w:tcPr>
            <w:tcW w:w="1869" w:type="dxa"/>
          </w:tcPr>
          <w:p w14:paraId="22E29988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869" w:type="dxa"/>
          </w:tcPr>
          <w:p w14:paraId="6A28C767" w14:textId="77777777" w:rsidR="00D30C55" w:rsidRPr="006D7648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0041</w:t>
            </w:r>
          </w:p>
          <w:p w14:paraId="3976A1D2" w14:textId="77777777" w:rsidR="00D30C55" w:rsidRPr="006D7648" w:rsidRDefault="00D30C55" w:rsidP="00D30C55">
            <w:pPr>
              <w:spacing w:after="160" w:line="259" w:lineRule="auto"/>
            </w:pPr>
          </w:p>
        </w:tc>
        <w:tc>
          <w:tcPr>
            <w:tcW w:w="1869" w:type="dxa"/>
          </w:tcPr>
          <w:p w14:paraId="172AC23E" w14:textId="77777777" w:rsidR="00D30C55" w:rsidRPr="006D7648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11</w:t>
            </w:r>
          </w:p>
          <w:p w14:paraId="5E6A8CE7" w14:textId="77777777" w:rsidR="00D30C55" w:rsidRPr="006D7648" w:rsidRDefault="00D30C55" w:rsidP="00D30C55">
            <w:pPr>
              <w:spacing w:after="160" w:line="259" w:lineRule="auto"/>
            </w:pPr>
          </w:p>
        </w:tc>
        <w:tc>
          <w:tcPr>
            <w:tcW w:w="1869" w:type="dxa"/>
          </w:tcPr>
          <w:p w14:paraId="38AC6597" w14:textId="77777777" w:rsidR="00D30C55" w:rsidRPr="006D7648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21426</w:t>
            </w:r>
          </w:p>
          <w:p w14:paraId="48C22C5E" w14:textId="77777777" w:rsidR="00D30C55" w:rsidRPr="006D7648" w:rsidRDefault="00D30C55" w:rsidP="00D30C55">
            <w:pPr>
              <w:spacing w:after="160" w:line="259" w:lineRule="auto"/>
            </w:pPr>
          </w:p>
        </w:tc>
      </w:tr>
      <w:tr w:rsidR="00D30C55" w:rsidRPr="006D7648" w14:paraId="09BF8ADF" w14:textId="77777777" w:rsidTr="00D30C55">
        <w:trPr>
          <w:trHeight w:val="437"/>
        </w:trPr>
        <w:tc>
          <w:tcPr>
            <w:tcW w:w="1869" w:type="dxa"/>
          </w:tcPr>
          <w:p w14:paraId="44D2FEA6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869" w:type="dxa"/>
          </w:tcPr>
          <w:p w14:paraId="6D7FF7E6" w14:textId="77777777" w:rsidR="00D30C55" w:rsidRPr="006D7648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2443</w:t>
            </w:r>
          </w:p>
          <w:p w14:paraId="61562B56" w14:textId="77777777" w:rsidR="00D30C55" w:rsidRPr="006D7648" w:rsidRDefault="00D30C55" w:rsidP="00D30C55">
            <w:pPr>
              <w:spacing w:after="160" w:line="259" w:lineRule="auto"/>
            </w:pPr>
          </w:p>
        </w:tc>
        <w:tc>
          <w:tcPr>
            <w:tcW w:w="1869" w:type="dxa"/>
          </w:tcPr>
          <w:p w14:paraId="41C97AF4" w14:textId="77777777" w:rsidR="00D30C55" w:rsidRPr="006D7648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547</w:t>
            </w:r>
          </w:p>
          <w:p w14:paraId="697EAE04" w14:textId="77777777" w:rsidR="00D30C55" w:rsidRPr="006D7648" w:rsidRDefault="00D30C55" w:rsidP="00D30C55">
            <w:pPr>
              <w:spacing w:after="160" w:line="259" w:lineRule="auto"/>
            </w:pPr>
          </w:p>
        </w:tc>
        <w:tc>
          <w:tcPr>
            <w:tcW w:w="1869" w:type="dxa"/>
          </w:tcPr>
          <w:p w14:paraId="3BE6C551" w14:textId="77777777" w:rsidR="00D30C55" w:rsidRPr="006D7648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52135</w:t>
            </w:r>
          </w:p>
          <w:p w14:paraId="1F2C838D" w14:textId="77777777" w:rsidR="00D30C55" w:rsidRPr="006D7648" w:rsidRDefault="00D30C55" w:rsidP="00D30C55">
            <w:pPr>
              <w:spacing w:after="160" w:line="259" w:lineRule="auto"/>
            </w:pPr>
          </w:p>
        </w:tc>
      </w:tr>
      <w:tr w:rsidR="00D30C55" w:rsidRPr="006D7648" w14:paraId="4380D6CD" w14:textId="77777777" w:rsidTr="00D30C55">
        <w:trPr>
          <w:trHeight w:val="437"/>
        </w:trPr>
        <w:tc>
          <w:tcPr>
            <w:tcW w:w="1869" w:type="dxa"/>
          </w:tcPr>
          <w:p w14:paraId="143F4DE7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869" w:type="dxa"/>
          </w:tcPr>
          <w:p w14:paraId="5B9C55EE" w14:textId="77777777" w:rsidR="00D30C55" w:rsidRPr="006D7648" w:rsidRDefault="00D30C55" w:rsidP="00D30C55">
            <w:pPr>
              <w:spacing w:after="160" w:line="259" w:lineRule="auto"/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5870</w:t>
            </w:r>
          </w:p>
        </w:tc>
        <w:tc>
          <w:tcPr>
            <w:tcW w:w="1869" w:type="dxa"/>
          </w:tcPr>
          <w:p w14:paraId="17998273" w14:textId="77777777" w:rsidR="00D30C55" w:rsidRPr="006D7648" w:rsidRDefault="00D30C55" w:rsidP="00D30C55">
            <w:pPr>
              <w:spacing w:after="160" w:line="259" w:lineRule="auto"/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187</w:t>
            </w:r>
          </w:p>
        </w:tc>
        <w:tc>
          <w:tcPr>
            <w:tcW w:w="1869" w:type="dxa"/>
          </w:tcPr>
          <w:p w14:paraId="772E3A55" w14:textId="77777777" w:rsidR="00D30C55" w:rsidRPr="006D7648" w:rsidRDefault="00D30C55" w:rsidP="00D30C55">
            <w:pPr>
              <w:spacing w:after="160" w:line="259" w:lineRule="auto"/>
            </w:pPr>
            <w:r w:rsidRPr="006D764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6277</w:t>
            </w:r>
          </w:p>
        </w:tc>
      </w:tr>
    </w:tbl>
    <w:p w14:paraId="2CB61FC2" w14:textId="77777777" w:rsidR="00B45ECB" w:rsidRDefault="00B45ECB" w:rsidP="00B45ECB"/>
    <w:p w14:paraId="61ED2B0B" w14:textId="77777777" w:rsidR="00B45ECB" w:rsidRDefault="00B45ECB" w:rsidP="00B45ECB"/>
    <w:p w14:paraId="62992F78" w14:textId="77777777" w:rsidR="00B45ECB" w:rsidRDefault="00B45ECB" w:rsidP="00B45ECB"/>
    <w:p w14:paraId="522F01F7" w14:textId="07CD1D78" w:rsidR="0020418C" w:rsidRDefault="0020418C" w:rsidP="0020418C"/>
    <w:p w14:paraId="2AD775D5" w14:textId="77777777" w:rsidR="000E212A" w:rsidRDefault="000E212A" w:rsidP="0020418C"/>
    <w:p w14:paraId="25027FF8" w14:textId="77777777" w:rsidR="000E212A" w:rsidRDefault="000E212A" w:rsidP="0020418C"/>
    <w:p w14:paraId="706B401D" w14:textId="55121E1D" w:rsidR="0020418C" w:rsidRDefault="0020418C" w:rsidP="0020418C">
      <w:r>
        <w:t xml:space="preserve">Mantel </w:t>
      </w:r>
      <w:r w:rsidR="002D163C">
        <w:t>test for</w:t>
      </w:r>
      <w:r>
        <w:t xml:space="preserve"> science – psychology (40 articles)</w:t>
      </w:r>
    </w:p>
    <w:tbl>
      <w:tblPr>
        <w:tblStyle w:val="TableGrid"/>
        <w:tblpPr w:leftFromText="180" w:rightFromText="180" w:vertAnchor="page" w:horzAnchor="margin" w:tblpY="9844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D30C55" w:rsidRPr="006D7648" w14:paraId="207989E9" w14:textId="77777777" w:rsidTr="00D30C55">
        <w:trPr>
          <w:trHeight w:val="437"/>
        </w:trPr>
        <w:tc>
          <w:tcPr>
            <w:tcW w:w="1869" w:type="dxa"/>
          </w:tcPr>
          <w:p w14:paraId="0727154C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869" w:type="dxa"/>
          </w:tcPr>
          <w:p w14:paraId="0168C7C0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869" w:type="dxa"/>
          </w:tcPr>
          <w:p w14:paraId="2BC3BAA3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869" w:type="dxa"/>
          </w:tcPr>
          <w:p w14:paraId="0EDBC74D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z-score</w:t>
            </w:r>
          </w:p>
        </w:tc>
      </w:tr>
      <w:tr w:rsidR="00D30C55" w:rsidRPr="006D7648" w14:paraId="487189FC" w14:textId="77777777" w:rsidTr="00D30C55">
        <w:trPr>
          <w:trHeight w:val="437"/>
        </w:trPr>
        <w:tc>
          <w:tcPr>
            <w:tcW w:w="1869" w:type="dxa"/>
          </w:tcPr>
          <w:p w14:paraId="71AC82ED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869" w:type="dxa"/>
          </w:tcPr>
          <w:p w14:paraId="0227A70A" w14:textId="77777777" w:rsidR="00D30C55" w:rsidRPr="006D7648" w:rsidRDefault="00D30C55" w:rsidP="00D30C55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16347</w:t>
            </w:r>
          </w:p>
        </w:tc>
        <w:tc>
          <w:tcPr>
            <w:tcW w:w="1869" w:type="dxa"/>
          </w:tcPr>
          <w:p w14:paraId="463FD9EA" w14:textId="77777777" w:rsidR="00D30C55" w:rsidRPr="006D7648" w:rsidRDefault="00D30C55" w:rsidP="00D30C55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3104</w:t>
            </w:r>
          </w:p>
        </w:tc>
        <w:tc>
          <w:tcPr>
            <w:tcW w:w="1869" w:type="dxa"/>
          </w:tcPr>
          <w:p w14:paraId="1A97B117" w14:textId="77777777" w:rsidR="00D30C55" w:rsidRPr="006D7648" w:rsidRDefault="00D30C55" w:rsidP="00D30C55">
            <w:pPr>
              <w:spacing w:after="160" w:line="259" w:lineRule="auto"/>
            </w:pPr>
            <w:r w:rsidRPr="00892517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929</w:t>
            </w:r>
          </w:p>
        </w:tc>
      </w:tr>
      <w:tr w:rsidR="00D30C55" w:rsidRPr="006D7648" w14:paraId="43EC7249" w14:textId="77777777" w:rsidTr="00D30C55">
        <w:trPr>
          <w:trHeight w:val="437"/>
        </w:trPr>
        <w:tc>
          <w:tcPr>
            <w:tcW w:w="1869" w:type="dxa"/>
          </w:tcPr>
          <w:p w14:paraId="46C75F17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869" w:type="dxa"/>
          </w:tcPr>
          <w:p w14:paraId="6997C753" w14:textId="77777777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556</w:t>
            </w:r>
          </w:p>
        </w:tc>
        <w:tc>
          <w:tcPr>
            <w:tcW w:w="1869" w:type="dxa"/>
          </w:tcPr>
          <w:p w14:paraId="7EC6B069" w14:textId="77777777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</w:t>
            </w:r>
          </w:p>
        </w:tc>
        <w:tc>
          <w:tcPr>
            <w:tcW w:w="1869" w:type="dxa"/>
          </w:tcPr>
          <w:p w14:paraId="276AB69D" w14:textId="77777777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348</w:t>
            </w:r>
          </w:p>
        </w:tc>
      </w:tr>
      <w:tr w:rsidR="00D30C55" w:rsidRPr="006D7648" w14:paraId="059E021A" w14:textId="77777777" w:rsidTr="00D30C55">
        <w:trPr>
          <w:trHeight w:val="437"/>
        </w:trPr>
        <w:tc>
          <w:tcPr>
            <w:tcW w:w="1869" w:type="dxa"/>
          </w:tcPr>
          <w:p w14:paraId="60E93EC6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869" w:type="dxa"/>
          </w:tcPr>
          <w:p w14:paraId="6F1A0D1D" w14:textId="77777777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4745</w:t>
            </w:r>
          </w:p>
        </w:tc>
        <w:tc>
          <w:tcPr>
            <w:tcW w:w="1869" w:type="dxa"/>
          </w:tcPr>
          <w:p w14:paraId="557613E9" w14:textId="77777777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5642</w:t>
            </w:r>
          </w:p>
        </w:tc>
        <w:tc>
          <w:tcPr>
            <w:tcW w:w="1869" w:type="dxa"/>
          </w:tcPr>
          <w:p w14:paraId="2DE6AD95" w14:textId="77777777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3604E9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7695</w:t>
            </w:r>
          </w:p>
        </w:tc>
      </w:tr>
    </w:tbl>
    <w:p w14:paraId="5D877B24" w14:textId="77777777" w:rsidR="0020418C" w:rsidRDefault="0020418C" w:rsidP="0020418C"/>
    <w:p w14:paraId="318BEF6B" w14:textId="77777777" w:rsidR="0020418C" w:rsidRDefault="0020418C" w:rsidP="0020418C"/>
    <w:p w14:paraId="7E6FBD3E" w14:textId="77777777" w:rsidR="0020418C" w:rsidRDefault="0020418C" w:rsidP="0020418C"/>
    <w:p w14:paraId="4B506CB1" w14:textId="6BF40A02" w:rsidR="0020418C" w:rsidRDefault="0020418C" w:rsidP="0020418C"/>
    <w:p w14:paraId="4543130A" w14:textId="393E3F0D" w:rsidR="00D30C55" w:rsidRDefault="00D30C55" w:rsidP="0020418C"/>
    <w:p w14:paraId="24059617" w14:textId="77777777" w:rsidR="00D30C55" w:rsidRDefault="00D30C55" w:rsidP="0020418C"/>
    <w:p w14:paraId="67669252" w14:textId="77777777" w:rsidR="0020418C" w:rsidRDefault="0020418C" w:rsidP="0020418C">
      <w:r>
        <w:t>Mantel test for science – psychology (10 articles)</w:t>
      </w:r>
    </w:p>
    <w:tbl>
      <w:tblPr>
        <w:tblStyle w:val="TableGrid"/>
        <w:tblpPr w:leftFromText="180" w:rightFromText="180" w:vertAnchor="page" w:horzAnchor="margin" w:tblpY="13041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D30C55" w:rsidRPr="00633107" w14:paraId="68BB2B7C" w14:textId="77777777" w:rsidTr="00D30C55">
        <w:trPr>
          <w:trHeight w:val="437"/>
        </w:trPr>
        <w:tc>
          <w:tcPr>
            <w:tcW w:w="1869" w:type="dxa"/>
          </w:tcPr>
          <w:p w14:paraId="3162702A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Mantel-Test</w:t>
            </w:r>
          </w:p>
        </w:tc>
        <w:tc>
          <w:tcPr>
            <w:tcW w:w="1869" w:type="dxa"/>
          </w:tcPr>
          <w:p w14:paraId="2875DA6B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r</w:t>
            </w:r>
          </w:p>
        </w:tc>
        <w:tc>
          <w:tcPr>
            <w:tcW w:w="1869" w:type="dxa"/>
          </w:tcPr>
          <w:p w14:paraId="4C490892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p-value</w:t>
            </w:r>
          </w:p>
        </w:tc>
        <w:tc>
          <w:tcPr>
            <w:tcW w:w="1869" w:type="dxa"/>
          </w:tcPr>
          <w:p w14:paraId="28DAB0BE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z-score</w:t>
            </w:r>
          </w:p>
        </w:tc>
      </w:tr>
      <w:tr w:rsidR="00D30C55" w:rsidRPr="00633107" w14:paraId="18AE06B0" w14:textId="77777777" w:rsidTr="00D30C55">
        <w:trPr>
          <w:trHeight w:val="437"/>
        </w:trPr>
        <w:tc>
          <w:tcPr>
            <w:tcW w:w="1869" w:type="dxa"/>
          </w:tcPr>
          <w:p w14:paraId="6F80124E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Article level</w:t>
            </w:r>
          </w:p>
        </w:tc>
        <w:tc>
          <w:tcPr>
            <w:tcW w:w="1869" w:type="dxa"/>
          </w:tcPr>
          <w:p w14:paraId="1F4B2782" w14:textId="629D126D" w:rsidR="00D30C55" w:rsidRPr="00633107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37001</w:t>
            </w:r>
          </w:p>
        </w:tc>
        <w:tc>
          <w:tcPr>
            <w:tcW w:w="1869" w:type="dxa"/>
          </w:tcPr>
          <w:p w14:paraId="213772BB" w14:textId="4D25DC38" w:rsidR="00D30C55" w:rsidRPr="00633107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6258</w:t>
            </w:r>
          </w:p>
        </w:tc>
        <w:tc>
          <w:tcPr>
            <w:tcW w:w="1869" w:type="dxa"/>
          </w:tcPr>
          <w:p w14:paraId="673934DE" w14:textId="30F2FB2F" w:rsidR="00D30C55" w:rsidRPr="00633107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69272</w:t>
            </w:r>
          </w:p>
        </w:tc>
      </w:tr>
      <w:tr w:rsidR="00D30C55" w:rsidRPr="00633107" w14:paraId="449CB17D" w14:textId="77777777" w:rsidTr="00D30C55">
        <w:trPr>
          <w:trHeight w:val="437"/>
        </w:trPr>
        <w:tc>
          <w:tcPr>
            <w:tcW w:w="1869" w:type="dxa"/>
          </w:tcPr>
          <w:p w14:paraId="67433FD6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2-3 Paragraphs</w:t>
            </w:r>
          </w:p>
        </w:tc>
        <w:tc>
          <w:tcPr>
            <w:tcW w:w="1869" w:type="dxa"/>
          </w:tcPr>
          <w:p w14:paraId="19F4F3E6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-0.16750</w:t>
            </w:r>
          </w:p>
        </w:tc>
        <w:tc>
          <w:tcPr>
            <w:tcW w:w="1869" w:type="dxa"/>
          </w:tcPr>
          <w:p w14:paraId="653D7B65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0.88753</w:t>
            </w:r>
          </w:p>
        </w:tc>
        <w:tc>
          <w:tcPr>
            <w:tcW w:w="1869" w:type="dxa"/>
          </w:tcPr>
          <w:p w14:paraId="02B3BE6B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-1.14787</w:t>
            </w:r>
          </w:p>
        </w:tc>
      </w:tr>
      <w:tr w:rsidR="00D30C55" w:rsidRPr="00633107" w14:paraId="05569DB4" w14:textId="77777777" w:rsidTr="00D30C55">
        <w:trPr>
          <w:trHeight w:val="437"/>
        </w:trPr>
        <w:tc>
          <w:tcPr>
            <w:tcW w:w="1869" w:type="dxa"/>
          </w:tcPr>
          <w:p w14:paraId="4A51DF1B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Paragraph level</w:t>
            </w:r>
          </w:p>
        </w:tc>
        <w:tc>
          <w:tcPr>
            <w:tcW w:w="1869" w:type="dxa"/>
          </w:tcPr>
          <w:p w14:paraId="41E8DF5B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-0.07063</w:t>
            </w:r>
          </w:p>
        </w:tc>
        <w:tc>
          <w:tcPr>
            <w:tcW w:w="1869" w:type="dxa"/>
          </w:tcPr>
          <w:p w14:paraId="1DCD8A04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0.61801</w:t>
            </w:r>
          </w:p>
        </w:tc>
        <w:tc>
          <w:tcPr>
            <w:tcW w:w="1869" w:type="dxa"/>
          </w:tcPr>
          <w:p w14:paraId="71347AC4" w14:textId="77777777" w:rsidR="00D30C55" w:rsidRPr="00633107" w:rsidRDefault="00D30C55" w:rsidP="00D30C55">
            <w:pPr>
              <w:spacing w:after="160" w:line="259" w:lineRule="auto"/>
            </w:pPr>
            <w:r w:rsidRPr="00633107">
              <w:t>-0.32868</w:t>
            </w:r>
          </w:p>
        </w:tc>
      </w:tr>
    </w:tbl>
    <w:p w14:paraId="73CEE879" w14:textId="77777777" w:rsidR="0020418C" w:rsidRDefault="0020418C" w:rsidP="0020418C"/>
    <w:p w14:paraId="63B95CBF" w14:textId="77777777" w:rsidR="0020418C" w:rsidRDefault="0020418C" w:rsidP="0020418C"/>
    <w:p w14:paraId="5927EFB7" w14:textId="77777777" w:rsidR="0020418C" w:rsidRDefault="0020418C" w:rsidP="0020418C"/>
    <w:p w14:paraId="6C2421A2" w14:textId="77777777" w:rsidR="0020418C" w:rsidRDefault="0020418C" w:rsidP="0020418C"/>
    <w:p w14:paraId="412B421B" w14:textId="77777777" w:rsidR="0020418C" w:rsidRDefault="0020418C" w:rsidP="0020418C"/>
    <w:p w14:paraId="3393E232" w14:textId="77777777" w:rsidR="0020418C" w:rsidRDefault="0020418C" w:rsidP="0020418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14:paraId="7BE8CC93" w14:textId="2DA38B9C" w:rsidR="0020418C" w:rsidRDefault="0020418C" w:rsidP="0020418C"/>
    <w:p w14:paraId="62CC9CC1" w14:textId="3254907A" w:rsidR="00633107" w:rsidRDefault="00633107" w:rsidP="00633107">
      <w:r>
        <w:t>Mantel test for science – psychology (</w:t>
      </w:r>
      <w:r>
        <w:t>2</w:t>
      </w:r>
      <w:r>
        <w:t>0 articles)</w:t>
      </w:r>
    </w:p>
    <w:p w14:paraId="39C91721" w14:textId="728932BD" w:rsidR="00633107" w:rsidRDefault="00633107" w:rsidP="0020418C"/>
    <w:tbl>
      <w:tblPr>
        <w:tblStyle w:val="TableGrid"/>
        <w:tblpPr w:leftFromText="180" w:rightFromText="180" w:vertAnchor="page" w:horzAnchor="margin" w:tblpY="2738"/>
        <w:tblW w:w="7476" w:type="dxa"/>
        <w:tblLook w:val="04A0" w:firstRow="1" w:lastRow="0" w:firstColumn="1" w:lastColumn="0" w:noHBand="0" w:noVBand="1"/>
      </w:tblPr>
      <w:tblGrid>
        <w:gridCol w:w="1869"/>
        <w:gridCol w:w="1869"/>
        <w:gridCol w:w="1869"/>
        <w:gridCol w:w="1869"/>
      </w:tblGrid>
      <w:tr w:rsidR="00D30C55" w:rsidRPr="003604E9" w14:paraId="2E59449B" w14:textId="77777777" w:rsidTr="00D30C55">
        <w:trPr>
          <w:trHeight w:val="437"/>
        </w:trPr>
        <w:tc>
          <w:tcPr>
            <w:tcW w:w="1869" w:type="dxa"/>
          </w:tcPr>
          <w:p w14:paraId="575B3982" w14:textId="77777777" w:rsidR="00D30C55" w:rsidRPr="003604E9" w:rsidRDefault="00D30C55" w:rsidP="00D30C55">
            <w:pPr>
              <w:spacing w:after="160" w:line="259" w:lineRule="auto"/>
            </w:pPr>
            <w:bookmarkStart w:id="2" w:name="_Hlk83956452"/>
            <w:r w:rsidRPr="003604E9">
              <w:t>Mantel-Test</w:t>
            </w:r>
          </w:p>
        </w:tc>
        <w:tc>
          <w:tcPr>
            <w:tcW w:w="1869" w:type="dxa"/>
          </w:tcPr>
          <w:p w14:paraId="61BA2723" w14:textId="77777777" w:rsidR="00D30C55" w:rsidRPr="003604E9" w:rsidRDefault="00D30C55" w:rsidP="00D30C55">
            <w:pPr>
              <w:spacing w:after="160" w:line="259" w:lineRule="auto"/>
            </w:pPr>
            <w:r w:rsidRPr="003604E9">
              <w:t>r</w:t>
            </w:r>
          </w:p>
        </w:tc>
        <w:tc>
          <w:tcPr>
            <w:tcW w:w="1869" w:type="dxa"/>
          </w:tcPr>
          <w:p w14:paraId="3D7C4DAB" w14:textId="77777777" w:rsidR="00D30C55" w:rsidRPr="003604E9" w:rsidRDefault="00D30C55" w:rsidP="00D30C55">
            <w:pPr>
              <w:spacing w:after="160" w:line="259" w:lineRule="auto"/>
            </w:pPr>
            <w:r w:rsidRPr="003604E9">
              <w:t>p-value</w:t>
            </w:r>
          </w:p>
        </w:tc>
        <w:tc>
          <w:tcPr>
            <w:tcW w:w="1869" w:type="dxa"/>
          </w:tcPr>
          <w:p w14:paraId="64BC7ECC" w14:textId="77777777" w:rsidR="00D30C55" w:rsidRPr="003604E9" w:rsidRDefault="00D30C55" w:rsidP="00D30C55">
            <w:pPr>
              <w:spacing w:after="160" w:line="259" w:lineRule="auto"/>
            </w:pPr>
            <w:r w:rsidRPr="003604E9">
              <w:t>z-score</w:t>
            </w:r>
          </w:p>
        </w:tc>
      </w:tr>
      <w:tr w:rsidR="00D30C55" w:rsidRPr="003604E9" w14:paraId="583EBAAC" w14:textId="77777777" w:rsidTr="00D30C55">
        <w:trPr>
          <w:trHeight w:val="437"/>
        </w:trPr>
        <w:tc>
          <w:tcPr>
            <w:tcW w:w="1869" w:type="dxa"/>
          </w:tcPr>
          <w:p w14:paraId="31A9C8C0" w14:textId="77777777" w:rsidR="00D30C55" w:rsidRPr="003604E9" w:rsidRDefault="00D30C55" w:rsidP="00D30C55">
            <w:pPr>
              <w:spacing w:after="160" w:line="259" w:lineRule="auto"/>
            </w:pPr>
            <w:r w:rsidRPr="003604E9">
              <w:t>Article level</w:t>
            </w:r>
          </w:p>
        </w:tc>
        <w:tc>
          <w:tcPr>
            <w:tcW w:w="1869" w:type="dxa"/>
          </w:tcPr>
          <w:p w14:paraId="59872A71" w14:textId="77777777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5208</w:t>
            </w:r>
          </w:p>
        </w:tc>
        <w:tc>
          <w:tcPr>
            <w:tcW w:w="1869" w:type="dxa"/>
          </w:tcPr>
          <w:p w14:paraId="31740FD6" w14:textId="77777777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99278</w:t>
            </w:r>
          </w:p>
        </w:tc>
        <w:tc>
          <w:tcPr>
            <w:tcW w:w="1869" w:type="dxa"/>
          </w:tcPr>
          <w:p w14:paraId="4C9055F7" w14:textId="77777777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2.32042</w:t>
            </w:r>
          </w:p>
        </w:tc>
      </w:tr>
      <w:tr w:rsidR="00D30C55" w:rsidRPr="003604E9" w14:paraId="76226CEC" w14:textId="77777777" w:rsidTr="00D30C55">
        <w:trPr>
          <w:trHeight w:val="437"/>
        </w:trPr>
        <w:tc>
          <w:tcPr>
            <w:tcW w:w="1869" w:type="dxa"/>
          </w:tcPr>
          <w:p w14:paraId="798C3F6F" w14:textId="77777777" w:rsidR="00D30C55" w:rsidRPr="003604E9" w:rsidRDefault="00D30C55" w:rsidP="00D30C55">
            <w:pPr>
              <w:spacing w:after="160" w:line="259" w:lineRule="auto"/>
            </w:pPr>
            <w:r w:rsidRPr="003604E9">
              <w:t>2-3 Paragraphs</w:t>
            </w:r>
          </w:p>
        </w:tc>
        <w:tc>
          <w:tcPr>
            <w:tcW w:w="1869" w:type="dxa"/>
          </w:tcPr>
          <w:p w14:paraId="73E7B871" w14:textId="77777777" w:rsidR="007E412B" w:rsidRPr="007E412B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5851</w:t>
            </w:r>
          </w:p>
          <w:p w14:paraId="146A7532" w14:textId="01DF7066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869" w:type="dxa"/>
          </w:tcPr>
          <w:p w14:paraId="578DEF9D" w14:textId="77777777" w:rsidR="007E412B" w:rsidRPr="007E412B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5532</w:t>
            </w:r>
          </w:p>
          <w:p w14:paraId="531EB9FB" w14:textId="210F005F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869" w:type="dxa"/>
          </w:tcPr>
          <w:p w14:paraId="61D58F8B" w14:textId="77777777" w:rsidR="007E412B" w:rsidRPr="007E412B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05703</w:t>
            </w:r>
          </w:p>
          <w:p w14:paraId="5CD1C293" w14:textId="6EB6472E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</w:tr>
      <w:tr w:rsidR="00D30C55" w:rsidRPr="003604E9" w14:paraId="7D2E43BA" w14:textId="77777777" w:rsidTr="00D30C55">
        <w:trPr>
          <w:trHeight w:val="437"/>
        </w:trPr>
        <w:tc>
          <w:tcPr>
            <w:tcW w:w="1869" w:type="dxa"/>
          </w:tcPr>
          <w:p w14:paraId="21B98CAD" w14:textId="77777777" w:rsidR="00D30C55" w:rsidRPr="003604E9" w:rsidRDefault="00D30C55" w:rsidP="00D30C55">
            <w:pPr>
              <w:spacing w:after="160" w:line="259" w:lineRule="auto"/>
            </w:pPr>
            <w:r w:rsidRPr="003604E9">
              <w:t>Paragraph level</w:t>
            </w:r>
          </w:p>
        </w:tc>
        <w:tc>
          <w:tcPr>
            <w:tcW w:w="1869" w:type="dxa"/>
          </w:tcPr>
          <w:p w14:paraId="16E46E47" w14:textId="54676253" w:rsidR="007E412B" w:rsidRPr="007E412B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26062</w:t>
            </w:r>
          </w:p>
          <w:p w14:paraId="665694E6" w14:textId="24E8ED4D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869" w:type="dxa"/>
          </w:tcPr>
          <w:p w14:paraId="3AF69E75" w14:textId="77777777" w:rsidR="007E412B" w:rsidRPr="007E412B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88279</w:t>
            </w:r>
          </w:p>
          <w:p w14:paraId="229B2368" w14:textId="13518F64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1869" w:type="dxa"/>
          </w:tcPr>
          <w:p w14:paraId="2FDBECC4" w14:textId="77777777" w:rsidR="007E412B" w:rsidRPr="007E412B" w:rsidRDefault="007E412B" w:rsidP="007E412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7E412B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19640</w:t>
            </w:r>
          </w:p>
          <w:p w14:paraId="34AA1D2E" w14:textId="2C82C568" w:rsidR="00D30C55" w:rsidRPr="00D30C55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</w:p>
        </w:tc>
      </w:tr>
      <w:bookmarkEnd w:id="2"/>
    </w:tbl>
    <w:p w14:paraId="146C7021" w14:textId="085D8A44" w:rsidR="00633107" w:rsidRDefault="00633107" w:rsidP="0020418C"/>
    <w:p w14:paraId="078DF64C" w14:textId="6C2E7FCC" w:rsidR="00633107" w:rsidRDefault="00633107" w:rsidP="0020418C"/>
    <w:p w14:paraId="4EE9AC2B" w14:textId="757EDF96" w:rsidR="00633107" w:rsidRDefault="00633107" w:rsidP="0020418C"/>
    <w:p w14:paraId="1F5461E6" w14:textId="033C7752" w:rsidR="00633107" w:rsidRDefault="00633107" w:rsidP="0020418C"/>
    <w:p w14:paraId="41BA3232" w14:textId="77777777" w:rsidR="00633107" w:rsidRDefault="00633107" w:rsidP="0020418C"/>
    <w:p w14:paraId="2CFD24A8" w14:textId="066EF56A" w:rsidR="0020418C" w:rsidRPr="00892517" w:rsidRDefault="0020418C" w:rsidP="0020418C">
      <w:r>
        <w:t>Mantel test for science – non-</w:t>
      </w:r>
      <w:r w:rsidR="0088244B">
        <w:t>science (</w:t>
      </w:r>
      <w:r>
        <w:t>10 articles)</w:t>
      </w:r>
    </w:p>
    <w:p w14:paraId="06740140" w14:textId="77777777" w:rsidR="0020418C" w:rsidRDefault="0020418C" w:rsidP="0020418C"/>
    <w:p w14:paraId="2B609AEA" w14:textId="77777777" w:rsidR="0020418C" w:rsidRDefault="0020418C" w:rsidP="0020418C"/>
    <w:tbl>
      <w:tblPr>
        <w:tblStyle w:val="TableGrid"/>
        <w:tblpPr w:leftFromText="180" w:rightFromText="180" w:vertAnchor="page" w:horzAnchor="margin" w:tblpY="6584"/>
        <w:tblW w:w="7712" w:type="dxa"/>
        <w:tblLook w:val="04A0" w:firstRow="1" w:lastRow="0" w:firstColumn="1" w:lastColumn="0" w:noHBand="0" w:noVBand="1"/>
      </w:tblPr>
      <w:tblGrid>
        <w:gridCol w:w="1928"/>
        <w:gridCol w:w="1928"/>
        <w:gridCol w:w="1928"/>
        <w:gridCol w:w="1928"/>
      </w:tblGrid>
      <w:tr w:rsidR="00D30C55" w:rsidRPr="006D7648" w14:paraId="781089B6" w14:textId="77777777" w:rsidTr="00D30C55">
        <w:trPr>
          <w:trHeight w:val="271"/>
        </w:trPr>
        <w:tc>
          <w:tcPr>
            <w:tcW w:w="1928" w:type="dxa"/>
          </w:tcPr>
          <w:p w14:paraId="22C0B6B4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Mantel-Test</w:t>
            </w:r>
          </w:p>
        </w:tc>
        <w:tc>
          <w:tcPr>
            <w:tcW w:w="1928" w:type="dxa"/>
          </w:tcPr>
          <w:p w14:paraId="562DE564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r</w:t>
            </w:r>
          </w:p>
        </w:tc>
        <w:tc>
          <w:tcPr>
            <w:tcW w:w="1928" w:type="dxa"/>
          </w:tcPr>
          <w:p w14:paraId="39C60A8A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p-value</w:t>
            </w:r>
          </w:p>
        </w:tc>
        <w:tc>
          <w:tcPr>
            <w:tcW w:w="1928" w:type="dxa"/>
          </w:tcPr>
          <w:p w14:paraId="7D8F2878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z-score</w:t>
            </w:r>
          </w:p>
        </w:tc>
      </w:tr>
      <w:tr w:rsidR="00D30C55" w:rsidRPr="006D7648" w14:paraId="6E346D69" w14:textId="77777777" w:rsidTr="00D30C55">
        <w:trPr>
          <w:trHeight w:val="271"/>
        </w:trPr>
        <w:tc>
          <w:tcPr>
            <w:tcW w:w="1928" w:type="dxa"/>
          </w:tcPr>
          <w:p w14:paraId="2D8010B7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Article level</w:t>
            </w:r>
          </w:p>
        </w:tc>
        <w:tc>
          <w:tcPr>
            <w:tcW w:w="1928" w:type="dxa"/>
          </w:tcPr>
          <w:p w14:paraId="250E113A" w14:textId="77777777" w:rsidR="00D30C55" w:rsidRPr="002E2DE8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04487</w:t>
            </w:r>
          </w:p>
        </w:tc>
        <w:tc>
          <w:tcPr>
            <w:tcW w:w="1928" w:type="dxa"/>
          </w:tcPr>
          <w:p w14:paraId="27B7A242" w14:textId="77777777" w:rsidR="00D30C55" w:rsidRPr="002E2DE8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41258</w:t>
            </w:r>
          </w:p>
        </w:tc>
        <w:tc>
          <w:tcPr>
            <w:tcW w:w="1928" w:type="dxa"/>
          </w:tcPr>
          <w:p w14:paraId="4AD87CB1" w14:textId="77777777" w:rsidR="00D30C55" w:rsidRPr="002E2DE8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23801</w:t>
            </w:r>
          </w:p>
        </w:tc>
      </w:tr>
      <w:tr w:rsidR="00D30C55" w:rsidRPr="006D7648" w14:paraId="4823ADFC" w14:textId="77777777" w:rsidTr="00D30C55">
        <w:trPr>
          <w:trHeight w:val="271"/>
        </w:trPr>
        <w:tc>
          <w:tcPr>
            <w:tcW w:w="1928" w:type="dxa"/>
          </w:tcPr>
          <w:p w14:paraId="6C56508D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2-3 Paragraphs</w:t>
            </w:r>
          </w:p>
        </w:tc>
        <w:tc>
          <w:tcPr>
            <w:tcW w:w="1928" w:type="dxa"/>
          </w:tcPr>
          <w:p w14:paraId="465D115B" w14:textId="77777777" w:rsidR="00D30C55" w:rsidRPr="00633107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18476</w:t>
            </w:r>
          </w:p>
        </w:tc>
        <w:tc>
          <w:tcPr>
            <w:tcW w:w="1928" w:type="dxa"/>
          </w:tcPr>
          <w:p w14:paraId="7B6FABB1" w14:textId="77777777" w:rsidR="00D30C55" w:rsidRPr="00633107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1.0</w:t>
            </w:r>
          </w:p>
        </w:tc>
        <w:tc>
          <w:tcPr>
            <w:tcW w:w="1928" w:type="dxa"/>
          </w:tcPr>
          <w:p w14:paraId="061AAB20" w14:textId="77777777" w:rsidR="00D30C55" w:rsidRPr="00633107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1.38925</w:t>
            </w:r>
          </w:p>
        </w:tc>
      </w:tr>
      <w:tr w:rsidR="00D30C55" w:rsidRPr="006D7648" w14:paraId="52CBD33D" w14:textId="77777777" w:rsidTr="00D30C55">
        <w:trPr>
          <w:trHeight w:val="360"/>
        </w:trPr>
        <w:tc>
          <w:tcPr>
            <w:tcW w:w="1928" w:type="dxa"/>
          </w:tcPr>
          <w:p w14:paraId="1BD681B4" w14:textId="77777777" w:rsidR="00D30C55" w:rsidRPr="006D7648" w:rsidRDefault="00D30C55" w:rsidP="00D30C55">
            <w:pPr>
              <w:spacing w:after="160" w:line="259" w:lineRule="auto"/>
            </w:pPr>
            <w:r w:rsidRPr="006D7648">
              <w:t>Paragraph level</w:t>
            </w:r>
          </w:p>
        </w:tc>
        <w:tc>
          <w:tcPr>
            <w:tcW w:w="1928" w:type="dxa"/>
          </w:tcPr>
          <w:p w14:paraId="0F3A921D" w14:textId="77777777" w:rsidR="00D30C55" w:rsidRPr="00633107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08575</w:t>
            </w:r>
          </w:p>
        </w:tc>
        <w:tc>
          <w:tcPr>
            <w:tcW w:w="1928" w:type="dxa"/>
          </w:tcPr>
          <w:p w14:paraId="55040D18" w14:textId="77777777" w:rsidR="00D30C55" w:rsidRPr="00633107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0.66072</w:t>
            </w:r>
          </w:p>
        </w:tc>
        <w:tc>
          <w:tcPr>
            <w:tcW w:w="1928" w:type="dxa"/>
          </w:tcPr>
          <w:p w14:paraId="17773227" w14:textId="77777777" w:rsidR="00D30C55" w:rsidRPr="00633107" w:rsidRDefault="00D30C55" w:rsidP="00D30C5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</w:pPr>
            <w:r w:rsidRPr="002E2DE8">
              <w:rPr>
                <w:rFonts w:ascii="Courier New" w:eastAsia="Times New Roman" w:hAnsi="Courier New" w:cs="Courier New"/>
                <w:color w:val="000000"/>
                <w:sz w:val="21"/>
                <w:szCs w:val="21"/>
                <w:lang w:eastAsia="en-GB"/>
              </w:rPr>
              <w:t>-0.46896</w:t>
            </w:r>
          </w:p>
        </w:tc>
      </w:tr>
    </w:tbl>
    <w:p w14:paraId="3423D25C" w14:textId="77777777" w:rsidR="0020418C" w:rsidRDefault="0020418C" w:rsidP="0020418C"/>
    <w:p w14:paraId="5D49D49C" w14:textId="77777777" w:rsidR="0020418C" w:rsidRDefault="0020418C" w:rsidP="0020418C"/>
    <w:p w14:paraId="746E3F8F" w14:textId="77777777" w:rsidR="0020418C" w:rsidRDefault="0020418C" w:rsidP="0020418C"/>
    <w:p w14:paraId="05E19CFE" w14:textId="77777777" w:rsidR="0020418C" w:rsidRDefault="0020418C" w:rsidP="0020418C"/>
    <w:p w14:paraId="574E7DF0" w14:textId="3E736D8B" w:rsidR="00633107" w:rsidRDefault="00633107"/>
    <w:p w14:paraId="6D3E4157" w14:textId="7073B987" w:rsidR="00633107" w:rsidRDefault="00633107"/>
    <w:p w14:paraId="22A15F3D" w14:textId="23CF6FEB" w:rsidR="00D30C55" w:rsidRDefault="00D30C55"/>
    <w:p w14:paraId="68054C28" w14:textId="2E4786CE" w:rsidR="00D30C55" w:rsidRDefault="00D30C55"/>
    <w:p w14:paraId="090B5260" w14:textId="1263CF92" w:rsidR="00D30C55" w:rsidRDefault="00D30C55"/>
    <w:p w14:paraId="1A1ECB57" w14:textId="2A6B7E08" w:rsidR="00D30C55" w:rsidRDefault="00D30C55"/>
    <w:p w14:paraId="78CEBFEF" w14:textId="2EA63B85" w:rsidR="00D30C55" w:rsidRDefault="00D30C55"/>
    <w:p w14:paraId="3A46355C" w14:textId="3279CE4F" w:rsidR="00D30C55" w:rsidRDefault="00D30C55"/>
    <w:p w14:paraId="05EC75E8" w14:textId="5B740A83" w:rsidR="00D30C55" w:rsidRDefault="00D30C55"/>
    <w:p w14:paraId="0DC43D80" w14:textId="3C781F48" w:rsidR="00D30C55" w:rsidRDefault="00D30C55"/>
    <w:p w14:paraId="6754E771" w14:textId="3F3FD588" w:rsidR="00D30C55" w:rsidRDefault="00D30C55"/>
    <w:p w14:paraId="0EEFA970" w14:textId="1B43D7CD" w:rsidR="00D30C55" w:rsidRDefault="00D30C55"/>
    <w:p w14:paraId="14BA8A19" w14:textId="5350A484" w:rsidR="00D30C55" w:rsidRDefault="00D30C55"/>
    <w:p w14:paraId="57C44813" w14:textId="200DDEDD" w:rsidR="00D30C55" w:rsidRDefault="00D30C55"/>
    <w:p w14:paraId="4F2B9595" w14:textId="5616520A" w:rsidR="00D30C55" w:rsidRDefault="00D30C55"/>
    <w:p w14:paraId="31562C77" w14:textId="77777777" w:rsidR="00D30C55" w:rsidRDefault="00D30C55"/>
    <w:p w14:paraId="42B24AC2" w14:textId="09F6183E" w:rsidR="00336BAD" w:rsidRDefault="00B92793">
      <w:r>
        <w:lastRenderedPageBreak/>
        <w:t>Mantel test</w:t>
      </w:r>
    </w:p>
    <w:p w14:paraId="46956A33" w14:textId="410CB8D9" w:rsidR="00B92793" w:rsidRDefault="00336BAD">
      <w:r>
        <w:rPr>
          <w:noProof/>
        </w:rPr>
        <w:drawing>
          <wp:inline distT="0" distB="0" distL="0" distR="0" wp14:anchorId="738D54DC" wp14:editId="2AAACF34">
            <wp:extent cx="5366377" cy="4142096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6990" cy="4188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1C2AC2" w14:textId="73A12AB7" w:rsidR="00336BAD" w:rsidRDefault="00336BAD"/>
    <w:p w14:paraId="08F0B14F" w14:textId="08A0848D" w:rsidR="00336BAD" w:rsidRDefault="00336BAD">
      <w:r>
        <w:rPr>
          <w:noProof/>
        </w:rPr>
        <w:drawing>
          <wp:inline distT="0" distB="0" distL="0" distR="0" wp14:anchorId="1109C003" wp14:editId="3A1E822B">
            <wp:extent cx="5407258" cy="3807726"/>
            <wp:effectExtent l="0" t="0" r="317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22403" cy="38183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6B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2tDQzNrUwMLa0sDRX0lEKTi0uzszPAykwqgUAeOkdsCwAAAA="/>
  </w:docVars>
  <w:rsids>
    <w:rsidRoot w:val="00B523CA"/>
    <w:rsid w:val="000E212A"/>
    <w:rsid w:val="00122EF1"/>
    <w:rsid w:val="00166689"/>
    <w:rsid w:val="0020418C"/>
    <w:rsid w:val="002A7B1D"/>
    <w:rsid w:val="002D163C"/>
    <w:rsid w:val="002E2DE8"/>
    <w:rsid w:val="00336BAD"/>
    <w:rsid w:val="003604E9"/>
    <w:rsid w:val="003F5F0B"/>
    <w:rsid w:val="004313FF"/>
    <w:rsid w:val="00633107"/>
    <w:rsid w:val="006D7648"/>
    <w:rsid w:val="00766269"/>
    <w:rsid w:val="007E412B"/>
    <w:rsid w:val="00827C5A"/>
    <w:rsid w:val="0088244B"/>
    <w:rsid w:val="00892517"/>
    <w:rsid w:val="00934BE6"/>
    <w:rsid w:val="0098171E"/>
    <w:rsid w:val="00A92CF1"/>
    <w:rsid w:val="00AE69AA"/>
    <w:rsid w:val="00B45ECB"/>
    <w:rsid w:val="00B523CA"/>
    <w:rsid w:val="00B92793"/>
    <w:rsid w:val="00BA1414"/>
    <w:rsid w:val="00D30C55"/>
    <w:rsid w:val="00D64327"/>
    <w:rsid w:val="00D9446C"/>
    <w:rsid w:val="00D97848"/>
    <w:rsid w:val="00E47D6C"/>
    <w:rsid w:val="00EE0A2E"/>
    <w:rsid w:val="00FB7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3985D1"/>
  <w15:chartTrackingRefBased/>
  <w15:docId w15:val="{6532DFDB-F28B-471E-ADD9-346D291AB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CF1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23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523C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523CA"/>
    <w:rPr>
      <w:rFonts w:ascii="Courier New" w:eastAsia="Times New Roman" w:hAnsi="Courier New" w:cs="Courier New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22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1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25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26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9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44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9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1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05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8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0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7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5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7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6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5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7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78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9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05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1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110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1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52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1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8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5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65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5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6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85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8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8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1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15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70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4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88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603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8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67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87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36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30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5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74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4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8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827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24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99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7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06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0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0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1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5</TotalTime>
  <Pages>4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Mannepally</dc:creator>
  <cp:keywords/>
  <dc:description/>
  <cp:lastModifiedBy>Rahul Mannepally</cp:lastModifiedBy>
  <cp:revision>20</cp:revision>
  <dcterms:created xsi:type="dcterms:W3CDTF">2021-08-27T11:57:00Z</dcterms:created>
  <dcterms:modified xsi:type="dcterms:W3CDTF">2021-10-01T04:18:00Z</dcterms:modified>
</cp:coreProperties>
</file>